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2E20" w:rsidRDefault="00A74E9A">
      <w:pPr>
        <w:pStyle w:val="Title"/>
      </w:pPr>
      <w:r>
        <w:t>ChairPersons Report</w:t>
      </w:r>
    </w:p>
    <w:p w:rsidR="001F2E20" w:rsidRDefault="00A74E9A">
      <w:pPr>
        <w:pStyle w:val="Author"/>
      </w:pPr>
      <w:r>
        <w:t>John Kamau</w:t>
      </w:r>
    </w:p>
    <w:p w:rsidR="001F2E20" w:rsidRDefault="00A74E9A">
      <w:pPr>
        <w:pStyle w:val="Date"/>
      </w:pPr>
      <w:r>
        <w:t>11/07/2019</w:t>
      </w:r>
    </w:p>
    <w:p w:rsidR="001F2E20" w:rsidRDefault="00A74E9A">
      <w:pPr>
        <w:pStyle w:val="Heading1"/>
      </w:pPr>
      <w:bookmarkStart w:id="0" w:name="X49e3fe6ec46be1cbbd04bc1ec6309cab4cd1a98"/>
      <w:r>
        <w:t>Q_6.And are you the chairperson of the {0} VSLA?</w:t>
      </w:r>
      <w:bookmarkEnd w:id="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46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Pos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8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, chairperson isn’t available, so you have me (please specify position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1" w:name="Xa75f7430595b02cc871c4bbf19d4c9ff1712e61"/>
      <w:r>
        <w:t>Q_8.Have you been with the group since the start?</w:t>
      </w:r>
      <w:bookmarkEnd w:id="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Pos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4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7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2" w:name="Xa20b2da07ceef1cf64c2c0ca61ce5af4d9c922d"/>
      <w:r>
        <w:t>Q_11.Have you been the chairperson continuously since that time?</w:t>
      </w:r>
      <w:bookmarkEnd w:id="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80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D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, continuousl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, for a while someone else was chairperson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3" w:name="q12.-how-did-you-become-chairperson"/>
      <w:r>
        <w:t>Q12. How did you become chairperson?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106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was elected with voting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We talked about it and we agreed I should be chairperson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was appointed (e.g. by village leader, group trainer…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remembe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4" w:name="X6f610e6dc5caa3d2b2b3dbc32cb1fa464d0cf36"/>
      <w:r>
        <w:lastRenderedPageBreak/>
        <w:t>Q13. As chairperson, what are your duties? (Multiple Selection)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12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pen or close the meeting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versee the meeting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Help the members stay disciplined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Decide the penalties that members pa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olve conflicts around repaymen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olve other conflicts between member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present the group in the communit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Train the group committe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Make sure the bookkeeping is correc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Train new member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t is an honorary or ceremonial post with no duti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( please specif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5" w:name="X4bb4670196d6d58085f7d22bba4c536edb4db17"/>
      <w:r>
        <w:t>Q_14.Are there other members who could fulfill the post of chairperson, if you were not around?</w:t>
      </w:r>
      <w:bookmarkEnd w:id="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748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Chairpersons_Replace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, man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8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, a fe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am training my replacement 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, I am necessar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6" w:name="Xe43859b8a1c011c408214006fb2cbe326657c16"/>
      <w:r>
        <w:t>Q21 Did the group already exist under some other form before it was trained as a VSLA?</w:t>
      </w:r>
      <w:bookmarkEnd w:id="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Fo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7" w:name="Xf839eeeeeda99e6ac419410adcad4a4e1852178"/>
      <w:r>
        <w:lastRenderedPageBreak/>
        <w:t>Q22 What happened to the group membership after you received training?</w:t>
      </w:r>
      <w:bookmarkEnd w:id="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1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Some members lef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Membership stayed the sam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8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ew members joined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Does not want to answe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4</w:t>
            </w:r>
          </w:p>
        </w:tc>
      </w:tr>
    </w:tbl>
    <w:p w:rsidR="001F2E20" w:rsidRDefault="00A74E9A">
      <w:pPr>
        <w:pStyle w:val="Heading1"/>
      </w:pPr>
      <w:bookmarkStart w:id="8" w:name="Xec0ac83c5f05352f1102a84dc8f00df9aa4cdac"/>
      <w:r>
        <w:t>Q_25.What organization did the trainer {0} work with?</w:t>
      </w:r>
      <w:bookmarkEnd w:id="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495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Organiz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Approcel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Bantwana Mothers to Mother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c’est un membre d’un autre group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caeb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car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chômeur danes le villag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community vision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community vision.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from church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from dioces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from the dioces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can’t remembe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DF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DFA (Iganga District Farmers association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DFA(Iganga District Farmers Association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ganga farmer’s association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ganga farmers association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je ne sais pa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JED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jeunesse et développemen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XFAM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PAM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cod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COD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lastRenderedPageBreak/>
              <w:t>re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UCOD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UDIF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SABATI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Sepsel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sepspel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Sepspel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tékérén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UWES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village agen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with church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4</w:t>
            </w:r>
          </w:p>
        </w:tc>
      </w:tr>
    </w:tbl>
    <w:p w:rsidR="001F2E20" w:rsidRDefault="00A74E9A">
      <w:pPr>
        <w:pStyle w:val="Heading1"/>
      </w:pPr>
      <w:bookmarkStart w:id="9" w:name="X9dd9b2467b34b5752df589121d93007d6ef1ec3"/>
      <w:r>
        <w:t>Q_26.Did you ever support {0} with small gifts or money? (Multiple Selection)</w:t>
      </w:r>
      <w:bookmarkEnd w:id="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946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, regular payments of money for training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. irregular payment of mone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. frequent gifts of food, airtime, clothes, etc.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, irregular gifts of food, airtime, clothes,etc.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, money at share-out tim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7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10" w:name="X2c81fbacb3511ac4b2df72021b4aa4fc74c2650"/>
      <w:r>
        <w:t>Q27. Thinking about the training you received, which of the following best describes it?</w:t>
      </w:r>
      <w:bookmarkEnd w:id="1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724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Train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t was very good and we are independen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5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t was good but we still appreciate help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8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t was good but there are things we don’t know so we need help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t was lacking some things (describe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11" w:name="X5f9eaf53b6935723db2dd2c0d81f9f723531d5a"/>
      <w:r>
        <w:t>Q28. Does the group still receive visits from [NGO name]?</w:t>
      </w:r>
      <w:bookmarkEnd w:id="1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8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12" w:name="X0e618e666dc275fbdab73d573f1ca881ddb6d43"/>
      <w:r>
        <w:t>Q30.Have you or any members of your group ever trained any other group to help them form their own VSLA?</w:t>
      </w:r>
      <w:bookmarkEnd w:id="1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Train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7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13" w:name="Xce7f0136d4c7d8bb9c2db4cf5e3b89b37a77c84"/>
      <w:r>
        <w:t>Q34. In the past, has your group ever gotten so big that some members left to start a new group?</w:t>
      </w:r>
      <w:bookmarkEnd w:id="1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Siz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5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14" w:name="Xfa1c5754391bc0d11cfc613cc9a19f683eda9c0"/>
      <w:r>
        <w:t>Q38. Do you think you yourself could train other people to form a new VSLA?</w:t>
      </w:r>
      <w:bookmarkEnd w:id="1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Train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7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15" w:name="X682ffe2011fe3e8a2cf7e067c80ce7ad373f47b"/>
      <w:r>
        <w:t>Q41 Do you ever share new ideas with other groups?</w:t>
      </w:r>
      <w:bookmarkEnd w:id="1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Idea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lastRenderedPageBreak/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16" w:name="X3ed6d2d8e266952de2056a0cecb089ed8bd38ac"/>
      <w:r>
        <w:t>Q43. Have other groups ever shared new ideas with your group?</w:t>
      </w:r>
      <w:bookmarkEnd w:id="1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Idea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7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17" w:name="q45-function-how-does-your-group-operate"/>
      <w:r>
        <w:t>Q45 FUNCTION: How does your group operate?</w:t>
      </w:r>
      <w:bookmarkEnd w:id="1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07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Oper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The group retains savings from meeting to meeting with prime purpose to lend out and give savings back (DISTRIBUTING ASCA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The group retains savings indefinitely and lends to members for investment, household expenses, or to pay for members’ emergencies such as funerals (NON DISTRIBUTING ASCA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The group collects savings at every meeting, and gives all the collected funds</w:t>
            </w:r>
            <w:r>
              <w:t xml:space="preserve"> to one member in turn, and the group retains no money from meeting to meeting (ROSCA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18" w:name="X0f5f978beb38eeb768a3e23c03204830a3e3d5c"/>
      <w:r>
        <w:t>Q46. PURPOSE: What is the primary reason the group came together?</w:t>
      </w:r>
      <w:bookmarkEnd w:id="1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310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purpo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n-specific financial servic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Farmers group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Social group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Funeral societ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Women’s group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Business group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(specif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19" w:name="q47-how-does-the-group-save"/>
      <w:r>
        <w:t>Q47 How does the group save?</w:t>
      </w:r>
      <w:bookmarkEnd w:id="1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07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Sav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lastRenderedPageBreak/>
              <w:t>Each member saves exactly the same at every meeting during the cycle (but some members can save for 2 or 3 “mains”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Each member saves the same at each meeting, but the amount fluctuates according to the economic situation (hunger months, we save les</w:t>
            </w:r>
            <w:r>
              <w:t>s) (but some members can save for 2 or 3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Each member can decide each meeting what to save, but minimum of one share, and there is a maximum number of shar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Each member can decide each meeting, no minimum but a maximum number of shar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E</w:t>
            </w:r>
            <w:r>
              <w:t>ach member can decide each meeting what to save, no minimum, no maximum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4</w:t>
            </w:r>
          </w:p>
        </w:tc>
      </w:tr>
    </w:tbl>
    <w:p w:rsidR="001F2E20" w:rsidRDefault="00A74E9A">
      <w:pPr>
        <w:pStyle w:val="Heading1"/>
      </w:pPr>
      <w:bookmarkStart w:id="20" w:name="X722aac9d04539fe57ab68df1e6851ca092af446"/>
      <w:r>
        <w:t>Q53 Did someone help the group at last share-out?</w:t>
      </w:r>
      <w:bookmarkEnd w:id="2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Idea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21" w:name="q54-who-provided-help-at-last-share-out"/>
      <w:r>
        <w:t>Q54 Who provided help at last share-out?</w:t>
      </w:r>
      <w:bookmarkEnd w:id="2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430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Volunteer or Village Agent or Replicato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8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Another group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GO or CB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Government agenc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ligious institution (mosque, church, …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Private compan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Does not want to answe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5</w:t>
            </w:r>
          </w:p>
        </w:tc>
      </w:tr>
    </w:tbl>
    <w:p w:rsidR="001F2E20" w:rsidRDefault="00A74E9A">
      <w:pPr>
        <w:pStyle w:val="Heading1"/>
      </w:pPr>
      <w:bookmarkStart w:id="22" w:name="X64439949f414d979be1053396f67a3fe8bff6a4"/>
      <w:r>
        <w:lastRenderedPageBreak/>
        <w:t>Q55 Do you or anyone in your group know how to calculate the share out so that each person gets the right amount?</w:t>
      </w:r>
      <w:bookmarkEnd w:id="2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Calc_Skil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23" w:name="X81be360d133cf385ff3c8bacfb37802b27ddefc"/>
      <w:r>
        <w:t>Q57 Why don’t more members know how to calculate the share-out?</w:t>
      </w:r>
      <w:bookmarkEnd w:id="2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652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They don’t need to, we have enough, we are happy the way it i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They are not educated or literat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 one has shown u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2</w:t>
            </w:r>
          </w:p>
        </w:tc>
      </w:tr>
    </w:tbl>
    <w:p w:rsidR="001F2E20" w:rsidRDefault="00A74E9A">
      <w:pPr>
        <w:pStyle w:val="Heading1"/>
      </w:pPr>
      <w:bookmarkStart w:id="24" w:name="X2516be2d83602cb12e68eaf81699df34c1b9b25"/>
      <w:r>
        <w:t>Q58 The most recent time you shared out, did all the members receive the amount they expected?</w:t>
      </w:r>
      <w:bookmarkEnd w:id="2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07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Expect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all members were fully satisfied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most members were receiving what they expected with a few having some minor issu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quite some members had issues with the share out amount, it was less than expected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all were disappointed with the share-out amoun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4</w:t>
            </w:r>
          </w:p>
        </w:tc>
      </w:tr>
    </w:tbl>
    <w:p w:rsidR="001F2E20" w:rsidRDefault="00A74E9A">
      <w:pPr>
        <w:pStyle w:val="Heading1"/>
      </w:pPr>
      <w:bookmarkStart w:id="25" w:name="Xa907578ad8d863460f07d5bc749bf9e2804ceb5"/>
      <w:r>
        <w:t>Q59 What caused the amount to be lower than expected?</w:t>
      </w:r>
      <w:bookmarkEnd w:id="2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001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We lost money from late loan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We lost money from external thef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We had a failed group investmen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We lost money but we don’t know h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Some members were suspicious or they are never happ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lastRenderedPageBreak/>
              <w:t>Other (specif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8</w:t>
            </w:r>
          </w:p>
        </w:tc>
      </w:tr>
    </w:tbl>
    <w:p w:rsidR="001F2E20" w:rsidRDefault="00A74E9A">
      <w:pPr>
        <w:pStyle w:val="Heading1"/>
      </w:pPr>
      <w:bookmarkStart w:id="26" w:name="q60-how-is-the-share-out-calculated"/>
      <w:r>
        <w:t>Q60 How is the share-out calculated?</w:t>
      </w:r>
      <w:bookmarkEnd w:id="2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07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Calculat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Everybody gets back what they saved and paid (interest paid on loans goes back to the person paying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Everybody gets their saving back and the remainder split equally amongst the member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Everybody gets their savings back and the interest is dis</w:t>
            </w:r>
            <w:r>
              <w:t>tributed proportionatel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All the money is split up evenly among all the members regardless of how they have saved.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Everybody gets an exact share according to participation (1, 2 or 3 ‘mains’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3</w:t>
            </w:r>
          </w:p>
        </w:tc>
      </w:tr>
    </w:tbl>
    <w:p w:rsidR="001F2E20" w:rsidRDefault="00A74E9A">
      <w:pPr>
        <w:pStyle w:val="Heading1"/>
      </w:pPr>
      <w:bookmarkStart w:id="27" w:name="X975dadd3f32fb282195412c1b3d5e8fb28a700c"/>
      <w:r>
        <w:lastRenderedPageBreak/>
        <w:t>63 Thank you. To follow up on what you said, I’m going to read some different categories of person. For each, please tell me whether they could be a member of your group?</w:t>
      </w:r>
      <w:bookmarkEnd w:id="27"/>
    </w:p>
    <w:p w:rsidR="001F2E20" w:rsidRDefault="00A74E9A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2E20" w:rsidRDefault="00A74E9A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# Groups:   Country [2]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43</w:t>
      </w:r>
    </w:p>
    <w:p w:rsidR="001F2E20" w:rsidRDefault="00A74E9A">
      <w:pPr>
        <w:pStyle w:val="Heading1"/>
      </w:pPr>
      <w:bookmarkStart w:id="28" w:name="X68076c9871c77b572cd5818fdf7e41283c86134"/>
      <w:r>
        <w:t>65 Does the VSLA group have any joint economic activity?</w:t>
      </w:r>
      <w:bookmarkEnd w:id="2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Ac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2</w:t>
            </w:r>
          </w:p>
        </w:tc>
      </w:tr>
    </w:tbl>
    <w:p w:rsidR="001F2E20" w:rsidRDefault="00A74E9A">
      <w:pPr>
        <w:pStyle w:val="Heading1"/>
      </w:pPr>
      <w:bookmarkStart w:id="29" w:name="X2bffeccd43d68e02ce90c269ed5e69599be67ad"/>
      <w:r>
        <w:t>Q66 If so, please describe what these joint economic activities are?</w:t>
      </w:r>
      <w:bookmarkEnd w:id="2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116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lastRenderedPageBreak/>
              <w:t>Joint production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Bulk purchases of inpu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Bulk selling/Joint marketing of outpu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Group busines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</w:t>
            </w:r>
          </w:p>
        </w:tc>
      </w:tr>
    </w:tbl>
    <w:p w:rsidR="001F2E20" w:rsidRDefault="00A74E9A">
      <w:pPr>
        <w:pStyle w:val="Heading1"/>
      </w:pPr>
      <w:bookmarkStart w:id="30" w:name="X3dbd4aa3ef5925ff09e051c34306e9f2ca0b2d3"/>
      <w:r>
        <w:t>Q67. does the whole group do participate in {0} or only some of the members?</w:t>
      </w:r>
      <w:bookmarkEnd w:id="30"/>
    </w:p>
    <w:p w:rsidR="001F2E20" w:rsidRDefault="00A74E9A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2E20" w:rsidRDefault="00A74E9A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# Groups:   Country [2]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43</w:t>
      </w:r>
    </w:p>
    <w:p w:rsidR="001F2E20" w:rsidRDefault="00A74E9A">
      <w:pPr>
        <w:pStyle w:val="Heading1"/>
      </w:pPr>
      <w:bookmarkStart w:id="31" w:name="X1905efec81979aa6d0b705dfcc39879b04a9dc7"/>
      <w:r>
        <w:t>Q68 Do the members trade with each other / provide each other business / refer customers to each other?</w:t>
      </w:r>
      <w:bookmarkEnd w:id="3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18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bookmarkStart w:id="32" w:name="_GoBack" w:colFirst="0" w:colLast="0"/>
            <w:r>
              <w:t>Tra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bookmarkEnd w:id="32"/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lastRenderedPageBreak/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7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33" w:name="X311e8836c26596688cd8c59b813688456c21977"/>
      <w:r>
        <w:t>Q69 Does your group have any relationship(s) with the following types of organisations?</w:t>
      </w:r>
      <w:bookmarkEnd w:id="3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533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GO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CBO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Government agenci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ligious institutions (mosque, church, …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Political part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Private compan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Does not want to answe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34" w:name="X16b78fbc09135aa541fc0e379e297155bcb93b6"/>
      <w:r>
        <w:lastRenderedPageBreak/>
        <w:t>Q72 How satisfied are you with this relationship with the organisation {0} ?</w:t>
      </w:r>
      <w:bookmarkEnd w:id="34"/>
    </w:p>
    <w:p w:rsidR="001F2E20" w:rsidRDefault="00A74E9A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2E20" w:rsidRDefault="00A74E9A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# Groups:   Country [2]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43</w:t>
      </w:r>
    </w:p>
    <w:p w:rsidR="001F2E20" w:rsidRDefault="00A74E9A">
      <w:pPr>
        <w:pStyle w:val="Heading1"/>
      </w:pPr>
      <w:bookmarkStart w:id="35" w:name="X00b391d0284c95c415052427a1caaad6d1d1051"/>
      <w:r>
        <w:t>Q73 Does the group have a relationship with a financial service provider?</w:t>
      </w:r>
      <w:bookmarkEnd w:id="3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510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Re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, as a group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5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, but individual member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, nobody has any relationship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36" w:name="X6012d9e13563272d52987ad9b991ffdd8a054f5"/>
      <w:r>
        <w:lastRenderedPageBreak/>
        <w:t>Q74 What type(s) of relationship does the group have with a financial service provider?</w:t>
      </w:r>
      <w:bookmarkEnd w:id="3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07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ndividual group members have accounts (unrelated to the group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ndividual group members have loans (unrelated to the group, group not guaranteeing loan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ndividual group members have accounts as a result of the group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ndividual group members have loans, related to the group, group guaranteeing loan or membe</w:t>
            </w:r>
            <w:r>
              <w:t>r’s track record helping to get the loan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Group has an account (e.g. for excess funds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Group has a loan from financial service provide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8</w:t>
            </w:r>
          </w:p>
        </w:tc>
      </w:tr>
    </w:tbl>
    <w:p w:rsidR="001F2E20" w:rsidRDefault="00A74E9A">
      <w:pPr>
        <w:pStyle w:val="Heading1"/>
      </w:pPr>
      <w:bookmarkStart w:id="37" w:name="X839cf15b6d21ec498bbfae4059ffa6de3b9e09e"/>
      <w:r>
        <w:t>Q75 In what type of institution(s) does the group have an account?</w:t>
      </w:r>
      <w:bookmarkEnd w:id="3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18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Commercial Bank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MDI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MFI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Credit institution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SACCO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MNO (mobile mone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</w:t>
            </w:r>
          </w:p>
        </w:tc>
      </w:tr>
    </w:tbl>
    <w:p w:rsidR="001F2E20" w:rsidRDefault="00A74E9A">
      <w:pPr>
        <w:pStyle w:val="Heading1"/>
      </w:pPr>
      <w:bookmarkStart w:id="38" w:name="q76-how-did-the-group-obtain-its-account"/>
      <w:r>
        <w:t>Q76 How did the group obtain its account?</w:t>
      </w:r>
      <w:bookmarkEnd w:id="3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185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Accou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Entirely group’s initiative/ide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Due to information from outside entit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Suggested by outside entit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</w:t>
            </w:r>
          </w:p>
        </w:tc>
      </w:tr>
    </w:tbl>
    <w:p w:rsidR="001F2E20" w:rsidRDefault="00A74E9A">
      <w:pPr>
        <w:pStyle w:val="Heading1"/>
      </w:pPr>
      <w:bookmarkStart w:id="39" w:name="Xcb51130b66e71faaaab310e1daf1d695b9e2ebb"/>
      <w:r>
        <w:lastRenderedPageBreak/>
        <w:t>Q80 Is the group registered with any local authority? E.g. with the municipality, ministry of cooperatives, chamber of commerce, etc.</w:t>
      </w:r>
      <w:bookmarkEnd w:id="3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18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Regis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40" w:name="q81-why-is-the-group-registered"/>
      <w:r>
        <w:t>Q81 Why is the group registered?</w:t>
      </w:r>
      <w:bookmarkEnd w:id="4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205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Regis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t is an obligation from the governmen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We wanted to formalize our group / we wanted to registe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5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We needed the registration for getting a bank accoun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We needed the registration for something els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4</w:t>
            </w:r>
          </w:p>
        </w:tc>
      </w:tr>
    </w:tbl>
    <w:p w:rsidR="001F2E20" w:rsidRDefault="00A74E9A">
      <w:pPr>
        <w:pStyle w:val="Heading1"/>
      </w:pPr>
      <w:bookmarkStart w:id="41" w:name="Xb54c0b83aa1a9b8c890bc7eb0b5c288d65c724a"/>
      <w:r>
        <w:t>Q82 At which office did you register the group?</w:t>
      </w:r>
      <w:bookmarkEnd w:id="4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063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Off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Department/Ministry of cooperativ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Townhall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Mosque/church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Distric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Local council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Sub-Count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Village level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2</w:t>
            </w:r>
          </w:p>
        </w:tc>
      </w:tr>
    </w:tbl>
    <w:p w:rsidR="001F2E20" w:rsidRDefault="00A74E9A">
      <w:pPr>
        <w:pStyle w:val="Heading1"/>
      </w:pPr>
      <w:bookmarkStart w:id="42" w:name="q83-did-it-cost-any-money-to-register"/>
      <w:r>
        <w:t>Q83 Did it cost any money to register?</w:t>
      </w:r>
      <w:bookmarkEnd w:id="4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Co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75</w:t>
            </w:r>
          </w:p>
        </w:tc>
      </w:tr>
    </w:tbl>
    <w:p w:rsidR="001F2E20" w:rsidRDefault="00A74E9A">
      <w:pPr>
        <w:pStyle w:val="Heading1"/>
      </w:pPr>
      <w:bookmarkStart w:id="43" w:name="q84-how-much-did-the-registration-cost"/>
      <w:r>
        <w:lastRenderedPageBreak/>
        <w:t>Q84 How much did the registration cost?</w:t>
      </w:r>
      <w:bookmarkEnd w:id="43"/>
    </w:p>
    <w:p w:rsidR="001F2E20" w:rsidRDefault="00A74E9A">
      <w:pPr>
        <w:pStyle w:val="Compact"/>
        <w:numPr>
          <w:ilvl w:val="0"/>
          <w:numId w:val="3"/>
        </w:numPr>
      </w:pPr>
      <w:r>
        <w:t>UGX/Dollar = 0.00027</w:t>
      </w:r>
    </w:p>
    <w:p w:rsidR="001F2E20" w:rsidRDefault="00A74E9A">
      <w:pPr>
        <w:pStyle w:val="Compact"/>
        <w:numPr>
          <w:ilvl w:val="0"/>
          <w:numId w:val="3"/>
        </w:numPr>
      </w:pPr>
      <w:r>
        <w:t>Mali CFA Franc (XOF)/Dollar = 0.0017</w:t>
      </w:r>
    </w:p>
    <w:p w:rsidR="001F2E20" w:rsidRDefault="00A74E9A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2E20" w:rsidRDefault="00A74E9A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# Groups:   Country [2]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 17</w:t>
      </w:r>
      <w:r>
        <w:br/>
      </w:r>
      <w:r>
        <w:rPr>
          <w:rStyle w:val="VerbatimChar"/>
        </w:rPr>
        <w:t>## 2 Uganda     64</w:t>
      </w:r>
    </w:p>
    <w:p w:rsidR="001F2E20" w:rsidRDefault="00A74E9A">
      <w:pPr>
        <w:pStyle w:val="Heading1"/>
      </w:pPr>
      <w:bookmarkStart w:id="44" w:name="Xdf06726fb3310c569e242f263e79757c7ed10a2"/>
      <w:r>
        <w:t>Q85 What are the benefits of registration? (Multiple Selection)</w:t>
      </w:r>
      <w:bookmarkEnd w:id="4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336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Members</w:t>
            </w:r>
            <w:r>
              <w:t xml:space="preserve"> take the group more seriousl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66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utsiders take the group more seriously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We can access suppor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38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We can open a bank-account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45" w:name="Xe3c8d54d702acc1fb715de530b22c85f5bd1e31"/>
      <w:r>
        <w:lastRenderedPageBreak/>
        <w:t>Q86 Does the group use any form of technology? E.g. calculator on phone? an app on a phone to do bookkeeping?</w:t>
      </w:r>
      <w:bookmarkEnd w:id="4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99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Technolog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46" w:name="X74c59993799cc99bab3597964f3585a7522dd4c"/>
      <w:r>
        <w:t>Q87 What forms of technology does the group use?</w:t>
      </w:r>
      <w:bookmarkEnd w:id="4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210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Stand-alone calculato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Calculator on simple phon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1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Calculator on smart phon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8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Sending messages on simple phon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Sending messages on smart phon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cording numbers or balances on simple phon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cording numbers or balances on smart phon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Camera on simply phon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Camera on smart phon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4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5</w:t>
            </w:r>
          </w:p>
        </w:tc>
      </w:tr>
    </w:tbl>
    <w:p w:rsidR="001F2E20" w:rsidRDefault="00A74E9A">
      <w:pPr>
        <w:pStyle w:val="Heading1"/>
      </w:pPr>
      <w:bookmarkStart w:id="47" w:name="q91-what-is-the-gender-of-the-respondent"/>
      <w:r>
        <w:t>Q91 What is the gender of the respondent?</w:t>
      </w:r>
      <w:bookmarkEnd w:id="4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1F2E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2E20" w:rsidRDefault="00A74E9A">
            <w:pPr>
              <w:pStyle w:val="Compact"/>
            </w:pPr>
            <w:r>
              <w:t>Uganda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90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53</w:t>
            </w:r>
          </w:p>
        </w:tc>
      </w:tr>
      <w:tr w:rsidR="001F2E20"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1F2E20" w:rsidRDefault="00A74E9A">
            <w:pPr>
              <w:pStyle w:val="Compact"/>
            </w:pPr>
            <w:r>
              <w:t>143</w:t>
            </w:r>
          </w:p>
        </w:tc>
      </w:tr>
    </w:tbl>
    <w:p w:rsidR="001F2E20" w:rsidRDefault="00A74E9A">
      <w:pPr>
        <w:pStyle w:val="Heading1"/>
      </w:pPr>
      <w:bookmarkStart w:id="48" w:name="X012fcd56fc1134d13b13206ecba4029ad1e81f0"/>
      <w:r>
        <w:lastRenderedPageBreak/>
        <w:t>Q92 Could you estimate the age of the respondent?</w:t>
      </w:r>
      <w:bookmarkEnd w:id="48"/>
    </w:p>
    <w:p w:rsidR="001F2E20" w:rsidRDefault="00A74E9A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2E20" w:rsidRDefault="00A74E9A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# Groups:   Country [2]</w:t>
      </w:r>
      <w:r>
        <w:br/>
      </w:r>
      <w:r>
        <w:rPr>
          <w:rStyle w:val="VerbatimChar"/>
        </w:rPr>
        <w:t>##   Country     n</w:t>
      </w:r>
      <w:r>
        <w:br/>
      </w:r>
      <w:r>
        <w:rPr>
          <w:rStyle w:val="VerbatimChar"/>
        </w:rPr>
        <w:t>##   &lt;chr&gt;   &lt;int&gt;</w:t>
      </w:r>
      <w:r>
        <w:br/>
      </w:r>
      <w:r>
        <w:rPr>
          <w:rStyle w:val="VerbatimChar"/>
        </w:rPr>
        <w:t>## 1 Mali      152</w:t>
      </w:r>
      <w:r>
        <w:br/>
      </w:r>
      <w:r>
        <w:rPr>
          <w:rStyle w:val="VerbatimChar"/>
        </w:rPr>
        <w:t>## 2 Uganda    135</w:t>
      </w:r>
    </w:p>
    <w:sectPr w:rsidR="001F2E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4E9A" w:rsidRDefault="00A74E9A">
      <w:pPr>
        <w:spacing w:after="0"/>
      </w:pPr>
      <w:r>
        <w:separator/>
      </w:r>
    </w:p>
  </w:endnote>
  <w:endnote w:type="continuationSeparator" w:id="0">
    <w:p w:rsidR="00A74E9A" w:rsidRDefault="00A74E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4E9A" w:rsidRDefault="00A74E9A">
      <w:r>
        <w:separator/>
      </w:r>
    </w:p>
  </w:footnote>
  <w:footnote w:type="continuationSeparator" w:id="0">
    <w:p w:rsidR="00A74E9A" w:rsidRDefault="00A74E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E7CE1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5FEFF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788F2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szC0NDSwNLO0MDFR0lEKTi0uzszPAykwrAUAcUFutiwAAAA="/>
  </w:docVars>
  <w:rsids>
    <w:rsidRoot w:val="00590D07"/>
    <w:rsid w:val="00011C8B"/>
    <w:rsid w:val="001F2E20"/>
    <w:rsid w:val="004E29B3"/>
    <w:rsid w:val="00590D07"/>
    <w:rsid w:val="0072283C"/>
    <w:rsid w:val="00784D58"/>
    <w:rsid w:val="008D6863"/>
    <w:rsid w:val="00A74E9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22F4378-C6F5-4530-9C29-960A4E1BB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4615F-D108-4CF4-9D1E-C476273FE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031</Words>
  <Characters>11583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irPersons Report</vt:lpstr>
    </vt:vector>
  </TitlesOfParts>
  <Company/>
  <LinksUpToDate>false</LinksUpToDate>
  <CharactersWithSpaces>1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irPersons Report</dc:title>
  <dc:creator>John Kamau</dc:creator>
  <cp:keywords/>
  <cp:lastModifiedBy>John Kamau</cp:lastModifiedBy>
  <cp:revision>2</cp:revision>
  <dcterms:created xsi:type="dcterms:W3CDTF">2019-09-12T13:24:00Z</dcterms:created>
  <dcterms:modified xsi:type="dcterms:W3CDTF">2019-09-12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7/2019</vt:lpwstr>
  </property>
  <property fmtid="{D5CDD505-2E9C-101B-9397-08002B2CF9AE}" pid="3" name="output">
    <vt:lpwstr>word_document</vt:lpwstr>
  </property>
</Properties>
</file>